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17B9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3"/>
        <w:gridCol w:w="2279"/>
        <w:gridCol w:w="1663"/>
        <w:gridCol w:w="1094"/>
        <w:gridCol w:w="166"/>
        <w:gridCol w:w="1756"/>
        <w:gridCol w:w="249"/>
        <w:gridCol w:w="1196"/>
      </w:tblGrid>
      <w:tr w:rsidR="008549C2" w:rsidRPr="006F5F41" w14:paraId="32CA7A48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4D6FD14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55BC45B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191105FF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CC1F3F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57B96CCD" w14:textId="77777777" w:rsidR="008549C2" w:rsidRPr="006F5F41" w:rsidRDefault="000375EA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8B319E">
              <w:rPr>
                <w:rStyle w:val="Emphasis"/>
                <w:rFonts w:eastAsia="Batang"/>
                <w:szCs w:val="24"/>
              </w:rPr>
              <w:t>Pharmaceutics and Pharmaceutical Technolog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F8FCA0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4A46CC1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8549C2" w:rsidRPr="006F5F41" w14:paraId="00AB2175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3D1FC77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073463DF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>pharmaceutics technology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FE81F9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07113CA0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>1701304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B4F8C5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75C77A48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>1701302</w:t>
            </w:r>
          </w:p>
        </w:tc>
      </w:tr>
      <w:tr w:rsidR="008549C2" w:rsidRPr="006F5F41" w14:paraId="07B1EBD2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402F3E6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6F78BD8B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60C6C8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25ACCB77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1066C3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1E719D72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701305</w:t>
            </w:r>
          </w:p>
        </w:tc>
      </w:tr>
      <w:tr w:rsidR="008549C2" w:rsidRPr="006F5F41" w14:paraId="7A4D22B5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FB07CC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40AECB0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0CB0DB3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77D67B82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5726D392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7C397CF3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447B7894" w14:textId="77777777" w:rsidR="008549C2" w:rsidRPr="000375EA" w:rsidRDefault="000375EA" w:rsidP="000375EA">
            <w:pPr>
              <w:pStyle w:val="Caption"/>
              <w:numPr>
                <w:ilvl w:val="0"/>
                <w:numId w:val="13"/>
              </w:numPr>
              <w:bidi w:val="0"/>
              <w:ind w:left="477" w:right="-180" w:hanging="270"/>
              <w:jc w:val="lowKashida"/>
              <w:rPr>
                <w:rFonts w:eastAsia="Batang"/>
                <w:iCs/>
                <w:szCs w:val="24"/>
              </w:rPr>
            </w:pPr>
            <w:r w:rsidRPr="008B319E">
              <w:rPr>
                <w:rStyle w:val="Emphasis"/>
                <w:rFonts w:eastAsia="Batang"/>
                <w:szCs w:val="24"/>
              </w:rPr>
              <w:t xml:space="preserve">Dr. </w:t>
            </w:r>
            <w:r>
              <w:rPr>
                <w:rStyle w:val="Emphasis"/>
                <w:rFonts w:eastAsia="Batang"/>
                <w:szCs w:val="24"/>
              </w:rPr>
              <w:t>areegawadalah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4FCD9AC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1DB8D742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68596D3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078F64A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231521A1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7CB7D17C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32EC8480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36A3DF1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47B359B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1127B1C0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0DF7F23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7C1438D0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2ED4880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2A73A081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30E1498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4DCEC9F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3ADAC720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4285F91A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615EF30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567E7259" w14:textId="77777777">
        <w:trPr>
          <w:trHeight w:val="397"/>
        </w:trPr>
        <w:tc>
          <w:tcPr>
            <w:tcW w:w="9782" w:type="dxa"/>
            <w:vAlign w:val="center"/>
          </w:tcPr>
          <w:p w14:paraId="28B22D3E" w14:textId="77777777" w:rsidR="008549C2" w:rsidRPr="00312806" w:rsidRDefault="00312806" w:rsidP="00312806">
            <w:pPr>
              <w:ind w:hanging="709"/>
              <w:jc w:val="lowKashida"/>
            </w:pPr>
            <w:r>
              <w:t>The course provides an overview of solid dosage forms tablet capsules supposotires powder  (coated tablets, hard gelatin capsules and soft-gels), in addition to liquid and semisolid dosage forms. It covers dosage form design, rational uses, formulation, production, performance and stability evaluation of these dosage forms.</w:t>
            </w:r>
          </w:p>
        </w:tc>
      </w:tr>
      <w:tr w:rsidR="008549C2" w:rsidRPr="006F5F41" w14:paraId="28A6D5F8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4BF59D78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747FDD56" w14:textId="77777777">
        <w:trPr>
          <w:trHeight w:val="397"/>
        </w:trPr>
        <w:tc>
          <w:tcPr>
            <w:tcW w:w="9782" w:type="dxa"/>
            <w:vAlign w:val="center"/>
          </w:tcPr>
          <w:p w14:paraId="236B489D" w14:textId="77777777" w:rsidR="00312806" w:rsidRPr="00312806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t xml:space="preserve">1. To recognize the manufacturing process and formulation of coatings for solid dosage forms </w:t>
            </w:r>
          </w:p>
          <w:p w14:paraId="65CD6761" w14:textId="77777777" w:rsidR="00312806" w:rsidRPr="00312806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t xml:space="preserve">2. To recognize the applications, formulation and manufacture of hard and soft gelatin capsules. </w:t>
            </w:r>
          </w:p>
          <w:p w14:paraId="1403E4DC" w14:textId="77777777" w:rsidR="00312806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lastRenderedPageBreak/>
              <w:t>3. To recognize the applications, manufacturing process and formulation of suspensions and emulsions.</w:t>
            </w:r>
          </w:p>
          <w:p w14:paraId="746F7F9F" w14:textId="77777777" w:rsidR="008549C2" w:rsidRPr="006F5F41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t>4. To recognize the preformulation and formulation of small volume parenterals.</w:t>
            </w:r>
          </w:p>
        </w:tc>
      </w:tr>
    </w:tbl>
    <w:p w14:paraId="685B1FB4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412"/>
        <w:gridCol w:w="1833"/>
        <w:gridCol w:w="1567"/>
        <w:gridCol w:w="1575"/>
      </w:tblGrid>
      <w:tr w:rsidR="008549C2" w:rsidRPr="006F5F41" w14:paraId="3D892AD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ADC3926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1562C13F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23D513F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2DD6B531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089C3BD2" w14:textId="77777777" w:rsidR="00312806" w:rsidRPr="00C9460E" w:rsidRDefault="00312806" w:rsidP="00312806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C9460E">
              <w:rPr>
                <w:rFonts w:ascii="Times New Roman" w:hAnsi="Times New Roman" w:cs="Times New Roman"/>
              </w:rPr>
              <w:t xml:space="preserve">A.1 </w:t>
            </w:r>
            <w:r>
              <w:t>Gain knowledge related to the basis of the formulation of solid dosage forms</w:t>
            </w:r>
          </w:p>
          <w:p w14:paraId="6CAFA806" w14:textId="77777777" w:rsidR="00312806" w:rsidRDefault="00312806" w:rsidP="00312806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A.2 </w:t>
            </w:r>
            <w:r>
              <w:t>Describe pharmaceutical equipment and apparatus used in the pharmaceutical production of solid dosage forms.</w:t>
            </w:r>
            <w:r w:rsidRPr="0090030C">
              <w:rPr>
                <w:rFonts w:ascii="Times New Roman" w:hAnsi="Times New Roman"/>
                <w:szCs w:val="24"/>
              </w:rPr>
              <w:t xml:space="preserve"> </w:t>
            </w:r>
          </w:p>
          <w:p w14:paraId="29CDEBFC" w14:textId="77777777" w:rsidR="00312806" w:rsidRDefault="00312806" w:rsidP="00312806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A.3 </w:t>
            </w:r>
            <w:r>
              <w:t>Understand the basis and techniques of the quality control of the solid pharmaceutical preparations</w:t>
            </w:r>
          </w:p>
          <w:p w14:paraId="5BE2FB7C" w14:textId="77777777" w:rsidR="008549C2" w:rsidRPr="006F5F41" w:rsidRDefault="008549C2" w:rsidP="00297A0D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</w:tr>
      <w:tr w:rsidR="008549C2" w:rsidRPr="006F5F41" w14:paraId="78CEBF19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0F1D6EB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571B9150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E861818" w14:textId="77777777" w:rsidR="00312806" w:rsidRPr="00BE3B18" w:rsidRDefault="00635702" w:rsidP="00312806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.</w:t>
            </w:r>
            <w:r w:rsidR="00312806" w:rsidRPr="00BE3B18">
              <w:rPr>
                <w:rFonts w:ascii="Times New Roman" w:hAnsi="Times New Roman" w:cs="Times New Roman"/>
              </w:rPr>
              <w:t xml:space="preserve">          </w:t>
            </w:r>
            <w:r w:rsidR="00312806">
              <w:rPr>
                <w:rFonts w:ascii="Times New Roman" w:hAnsi="Times New Roman" w:cs="Times New Roman"/>
              </w:rPr>
              <w:t xml:space="preserve">  </w:t>
            </w:r>
            <w:r w:rsidR="00312806" w:rsidRPr="00BE3B18">
              <w:rPr>
                <w:rFonts w:ascii="Times New Roman" w:hAnsi="Times New Roman" w:cs="Times New Roman"/>
              </w:rPr>
              <w:t xml:space="preserve">B.1 </w:t>
            </w:r>
            <w:r w:rsidR="00312806">
              <w:t>Perform analysis and interpretation of data related to formulation, production and quality control testing of solid dosage forms in addition to preformulation</w:t>
            </w:r>
          </w:p>
          <w:p w14:paraId="69572DDA" w14:textId="77777777" w:rsidR="00312806" w:rsidRPr="00BE3B18" w:rsidRDefault="00312806" w:rsidP="00312806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BE3B18">
              <w:rPr>
                <w:rFonts w:ascii="Times New Roman" w:hAnsi="Times New Roman"/>
                <w:szCs w:val="24"/>
              </w:rPr>
              <w:t xml:space="preserve">B.2 </w:t>
            </w:r>
            <w:r>
              <w:t>Be able to select suitable formulation approaches and production techniques for solid dosage forms</w:t>
            </w:r>
          </w:p>
          <w:p w14:paraId="5086FBEE" w14:textId="77777777" w:rsidR="00312806" w:rsidRDefault="00312806" w:rsidP="00312806">
            <w:pPr>
              <w:pStyle w:val="ListParagraph"/>
              <w:shd w:val="clear" w:color="auto" w:fill="FFFFFF"/>
              <w:ind w:left="0" w:firstLine="720"/>
            </w:pPr>
            <w:r w:rsidRPr="00BE3B18">
              <w:rPr>
                <w:rFonts w:ascii="Times New Roman" w:hAnsi="Times New Roman"/>
                <w:szCs w:val="24"/>
              </w:rPr>
              <w:t xml:space="preserve">B.3 </w:t>
            </w:r>
            <w:r>
              <w:t>Identify and solve problems arising in the pharmaceutical preparation of solid dosage forms</w:t>
            </w:r>
          </w:p>
          <w:p w14:paraId="657BBD57" w14:textId="77777777" w:rsidR="008549C2" w:rsidRPr="00312806" w:rsidRDefault="008549C2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</w:tr>
      <w:tr w:rsidR="008549C2" w:rsidRPr="006F5F41" w14:paraId="1414DF4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7A29AAE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0987A8A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FC66701" w14:textId="77777777" w:rsidR="00312806" w:rsidRPr="0090030C" w:rsidRDefault="00312806" w:rsidP="00312806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1 </w:t>
            </w:r>
            <w:r>
              <w:t>Be able to suggest coating formulations with the necessary calculations</w:t>
            </w:r>
          </w:p>
          <w:p w14:paraId="796A84C0" w14:textId="77777777" w:rsidR="00312806" w:rsidRDefault="00312806" w:rsidP="00312806">
            <w:pPr>
              <w:pStyle w:val="ListParagraph"/>
              <w:shd w:val="clear" w:color="auto" w:fill="FFFFFF"/>
            </w:pPr>
            <w:r w:rsidRPr="0090030C">
              <w:rPr>
                <w:rFonts w:ascii="Times New Roman" w:hAnsi="Times New Roman"/>
                <w:szCs w:val="24"/>
              </w:rPr>
              <w:t xml:space="preserve">C.2 </w:t>
            </w:r>
            <w:r>
              <w:t>Be able to suggest remedies for coating problems</w:t>
            </w:r>
          </w:p>
          <w:p w14:paraId="0673AF77" w14:textId="77777777" w:rsidR="00312806" w:rsidRDefault="00312806" w:rsidP="00312806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.3</w:t>
            </w:r>
            <w:r>
              <w:t>Characterize various pharmaceutical dosage forms</w:t>
            </w:r>
          </w:p>
          <w:p w14:paraId="1F1F297F" w14:textId="77777777" w:rsidR="008549C2" w:rsidRPr="00312806" w:rsidRDefault="008549C2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</w:p>
        </w:tc>
      </w:tr>
      <w:tr w:rsidR="008549C2" w:rsidRPr="006F5F41" w14:paraId="7076D371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345D0ADF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3A1501FF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99A8C5D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lastRenderedPageBreak/>
              <w:t xml:space="preserve">Lectures </w:t>
            </w:r>
          </w:p>
          <w:p w14:paraId="59079E6E" w14:textId="77777777" w:rsidR="008549C2" w:rsidRPr="006F5F41" w:rsidRDefault="00312806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t xml:space="preserve">Oral discussion </w:t>
            </w:r>
          </w:p>
          <w:p w14:paraId="1455C937" w14:textId="77777777" w:rsidR="008549C2" w:rsidRPr="006F5F41" w:rsidRDefault="00312806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DZ"/>
              </w:rPr>
              <w:t xml:space="preserve">Assignment </w:t>
            </w:r>
            <w:r w:rsidR="00635702" w:rsidRPr="006F5F41">
              <w:rPr>
                <w:rFonts w:hint="cs"/>
                <w:color w:val="000000"/>
                <w:sz w:val="28"/>
                <w:szCs w:val="28"/>
                <w:rtl/>
                <w:lang w:bidi="ar-DZ"/>
              </w:rPr>
              <w:t xml:space="preserve"> </w:t>
            </w:r>
          </w:p>
        </w:tc>
      </w:tr>
      <w:tr w:rsidR="008549C2" w:rsidRPr="006F5F41" w14:paraId="6AE522E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2FA6442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valuation Tools</w:t>
            </w:r>
          </w:p>
        </w:tc>
      </w:tr>
      <w:tr w:rsidR="008549C2" w:rsidRPr="006F5F41" w14:paraId="4DD20ABB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378B31C" w14:textId="77777777" w:rsidR="008549C2" w:rsidRPr="006F5F41" w:rsidRDefault="00635702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787C2630" w14:textId="77777777" w:rsidR="008549C2" w:rsidRPr="006F5F41" w:rsidRDefault="0019312A" w:rsidP="0019312A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 xml:space="preserve">Quiz </w:t>
            </w:r>
            <w:r w:rsidR="00635702" w:rsidRPr="006F5F41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  <w:lang w:bidi="ar-DZ"/>
              </w:rPr>
              <w:t xml:space="preserve">  </w:t>
            </w:r>
          </w:p>
        </w:tc>
      </w:tr>
      <w:tr w:rsidR="00312806" w:rsidRPr="006F5F41" w14:paraId="00327AA3" w14:textId="77777777" w:rsidTr="00312806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0DF27530" w14:textId="77777777" w:rsidR="00312806" w:rsidRPr="006F5F41" w:rsidRDefault="0031280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</w:tcPr>
          <w:p w14:paraId="29867054" w14:textId="77777777" w:rsidR="00312806" w:rsidRPr="00312806" w:rsidRDefault="000375EA" w:rsidP="00C2788D">
            <w:pPr>
              <w:rPr>
                <w:b/>
                <w:bCs/>
              </w:rPr>
            </w:pPr>
            <w:r w:rsidRPr="00312806">
              <w:rPr>
                <w:b/>
                <w:bCs/>
                <w:sz w:val="28"/>
                <w:szCs w:val="28"/>
              </w:rPr>
              <w:t>T</w:t>
            </w:r>
            <w:r w:rsidR="00312806" w:rsidRPr="00312806">
              <w:rPr>
                <w:b/>
                <w:bCs/>
                <w:sz w:val="28"/>
                <w:szCs w:val="28"/>
              </w:rPr>
              <w:t>opics</w:t>
            </w:r>
          </w:p>
        </w:tc>
        <w:tc>
          <w:tcPr>
            <w:tcW w:w="1412" w:type="dxa"/>
            <w:shd w:val="clear" w:color="auto" w:fill="D9D9D9"/>
            <w:vAlign w:val="center"/>
          </w:tcPr>
          <w:p w14:paraId="259021B5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833" w:type="dxa"/>
            <w:shd w:val="clear" w:color="auto" w:fill="D9D9D9"/>
            <w:vAlign w:val="center"/>
          </w:tcPr>
          <w:p w14:paraId="2569D268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67B9955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55A39907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312806" w:rsidRPr="006F5F41" w14:paraId="540B5A5B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2B977191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6BECA3E9" w14:textId="77777777" w:rsidR="00312806" w:rsidRPr="000C02B8" w:rsidRDefault="00312806" w:rsidP="00C2788D">
            <w:r w:rsidRPr="000C02B8">
              <w:t>Vision and Mission of Faculty of Pharmacy Course Syllabus Granulation: Definition and reasons for granulation</w:t>
            </w:r>
          </w:p>
        </w:tc>
        <w:tc>
          <w:tcPr>
            <w:tcW w:w="1412" w:type="dxa"/>
            <w:vMerge w:val="restart"/>
          </w:tcPr>
          <w:p w14:paraId="705920DF" w14:textId="77777777" w:rsidR="00312806" w:rsidRPr="006F5F41" w:rsidRDefault="00312806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264EF55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3E26B47E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2</w:t>
            </w:r>
          </w:p>
        </w:tc>
        <w:tc>
          <w:tcPr>
            <w:tcW w:w="1575" w:type="dxa"/>
            <w:vAlign w:val="center"/>
          </w:tcPr>
          <w:p w14:paraId="6DE70DDA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7CBB203A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52964021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</w:tcPr>
          <w:p w14:paraId="6927217B" w14:textId="77777777" w:rsidR="00312806" w:rsidRPr="000C02B8" w:rsidRDefault="00312806" w:rsidP="00C2788D">
            <w:r w:rsidRPr="000C02B8">
              <w:t>Methods of granulation Mechanisms of granulation Pharmaceutical Granulation Equipmen</w:t>
            </w:r>
          </w:p>
        </w:tc>
        <w:tc>
          <w:tcPr>
            <w:tcW w:w="1412" w:type="dxa"/>
            <w:vMerge/>
          </w:tcPr>
          <w:p w14:paraId="1D3C5051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2DE1E4BB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E10A157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3</w:t>
            </w:r>
          </w:p>
        </w:tc>
        <w:tc>
          <w:tcPr>
            <w:tcW w:w="1575" w:type="dxa"/>
            <w:vAlign w:val="center"/>
          </w:tcPr>
          <w:p w14:paraId="6F0A646A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94A3278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1D05CA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</w:tcPr>
          <w:p w14:paraId="217FA885" w14:textId="77777777" w:rsidR="00312806" w:rsidRPr="000C02B8" w:rsidRDefault="00312806" w:rsidP="00C2788D">
            <w:r w:rsidRPr="000C02B8">
              <w:t>Tablets and Compaction: Introduction Biopharmaceutics classification system Quality attributes of tablets</w:t>
            </w:r>
          </w:p>
        </w:tc>
        <w:tc>
          <w:tcPr>
            <w:tcW w:w="1412" w:type="dxa"/>
          </w:tcPr>
          <w:p w14:paraId="3970CA16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37058AAE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AA60322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,3</w:t>
            </w:r>
          </w:p>
        </w:tc>
        <w:tc>
          <w:tcPr>
            <w:tcW w:w="1575" w:type="dxa"/>
            <w:vAlign w:val="center"/>
          </w:tcPr>
          <w:p w14:paraId="7DD32BF4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5F17E6BE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1E7EDEC4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</w:tcPr>
          <w:p w14:paraId="0434CF63" w14:textId="77777777" w:rsidR="00312806" w:rsidRPr="000C02B8" w:rsidRDefault="00312806" w:rsidP="00C2788D">
            <w:r w:rsidRPr="000C02B8">
              <w:t>Tablet manufacturing</w:t>
            </w:r>
          </w:p>
        </w:tc>
        <w:tc>
          <w:tcPr>
            <w:tcW w:w="1412" w:type="dxa"/>
            <w:vMerge w:val="restart"/>
          </w:tcPr>
          <w:p w14:paraId="7904B5B2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44BB585D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Assignment </w:t>
            </w:r>
          </w:p>
        </w:tc>
        <w:tc>
          <w:tcPr>
            <w:tcW w:w="1567" w:type="dxa"/>
            <w:vAlign w:val="center"/>
          </w:tcPr>
          <w:p w14:paraId="6239B46F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2</w:t>
            </w:r>
          </w:p>
        </w:tc>
        <w:tc>
          <w:tcPr>
            <w:tcW w:w="1575" w:type="dxa"/>
            <w:vAlign w:val="center"/>
          </w:tcPr>
          <w:p w14:paraId="5ACBFF8F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720C4C20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2FBE00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</w:tcPr>
          <w:p w14:paraId="03CEB162" w14:textId="77777777" w:rsidR="00312806" w:rsidRPr="000C02B8" w:rsidRDefault="00312806" w:rsidP="00C2788D">
            <w:r w:rsidRPr="000C02B8">
              <w:t>Tablet excipients</w:t>
            </w:r>
          </w:p>
        </w:tc>
        <w:tc>
          <w:tcPr>
            <w:tcW w:w="1412" w:type="dxa"/>
            <w:vMerge/>
          </w:tcPr>
          <w:p w14:paraId="2B77B699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2AA4D5B0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0A68D11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,3</w:t>
            </w:r>
          </w:p>
        </w:tc>
        <w:tc>
          <w:tcPr>
            <w:tcW w:w="1575" w:type="dxa"/>
            <w:vAlign w:val="center"/>
          </w:tcPr>
          <w:p w14:paraId="607E8DA1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6C7227BF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5CD16461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</w:tcPr>
          <w:p w14:paraId="6804C7B6" w14:textId="77777777" w:rsidR="00312806" w:rsidRPr="000C02B8" w:rsidRDefault="00312806" w:rsidP="00C2788D">
            <w:r w:rsidRPr="000C02B8">
              <w:t>Tablet types</w:t>
            </w:r>
          </w:p>
        </w:tc>
        <w:tc>
          <w:tcPr>
            <w:tcW w:w="1412" w:type="dxa"/>
          </w:tcPr>
          <w:p w14:paraId="1A6E6F3B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9ADE34F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3EF5FC01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3</w:t>
            </w:r>
          </w:p>
        </w:tc>
        <w:tc>
          <w:tcPr>
            <w:tcW w:w="1575" w:type="dxa"/>
            <w:vAlign w:val="center"/>
          </w:tcPr>
          <w:p w14:paraId="7DD195F1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156A7D12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26BCB7C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</w:tcPr>
          <w:p w14:paraId="2C6A530D" w14:textId="77777777" w:rsidR="00312806" w:rsidRPr="000C02B8" w:rsidRDefault="00312806" w:rsidP="00C2788D">
            <w:r w:rsidRPr="000C02B8">
              <w:t>Exam – 1</w:t>
            </w:r>
          </w:p>
        </w:tc>
        <w:tc>
          <w:tcPr>
            <w:tcW w:w="1412" w:type="dxa"/>
          </w:tcPr>
          <w:p w14:paraId="0600EF12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 xml:space="preserve">Textbook </w:t>
            </w:r>
            <w:r w:rsidRPr="006F5F41">
              <w:rPr>
                <w:sz w:val="28"/>
                <w:szCs w:val="28"/>
                <w:lang w:bidi="ar-JO"/>
              </w:rPr>
              <w:lastRenderedPageBreak/>
              <w:t>and handouts</w:t>
            </w:r>
          </w:p>
        </w:tc>
        <w:tc>
          <w:tcPr>
            <w:tcW w:w="1833" w:type="dxa"/>
            <w:vMerge w:val="restart"/>
            <w:vAlign w:val="center"/>
          </w:tcPr>
          <w:p w14:paraId="6CE034BE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lastRenderedPageBreak/>
              <w:t>Exam</w:t>
            </w:r>
          </w:p>
        </w:tc>
        <w:tc>
          <w:tcPr>
            <w:tcW w:w="1567" w:type="dxa"/>
            <w:vAlign w:val="center"/>
          </w:tcPr>
          <w:p w14:paraId="7054477E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6C47B152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352BFB01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14CCCC5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</w:tcPr>
          <w:p w14:paraId="6A586201" w14:textId="77777777" w:rsidR="00312806" w:rsidRPr="000C02B8" w:rsidRDefault="00312806" w:rsidP="00C2788D">
            <w:r w:rsidRPr="000C02B8">
              <w:t>Extended release tablets</w:t>
            </w:r>
          </w:p>
        </w:tc>
        <w:tc>
          <w:tcPr>
            <w:tcW w:w="1412" w:type="dxa"/>
          </w:tcPr>
          <w:p w14:paraId="5BB4A24B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3BC30099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2FAAFE5" w14:textId="77777777" w:rsidR="00312806" w:rsidRPr="006F5F41" w:rsidRDefault="000375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1</w:t>
            </w:r>
          </w:p>
        </w:tc>
        <w:tc>
          <w:tcPr>
            <w:tcW w:w="1575" w:type="dxa"/>
            <w:vAlign w:val="center"/>
          </w:tcPr>
          <w:p w14:paraId="263AB484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02A5DE81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349210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</w:tcPr>
          <w:p w14:paraId="57856801" w14:textId="77777777" w:rsidR="00312806" w:rsidRPr="000C02B8" w:rsidRDefault="00312806" w:rsidP="00C2788D">
            <w:r w:rsidRPr="000C02B8">
              <w:t>Coating of Tablets and Multiparticulates: Definition, Types and reasons of coating Film coating</w:t>
            </w:r>
          </w:p>
        </w:tc>
        <w:tc>
          <w:tcPr>
            <w:tcW w:w="1412" w:type="dxa"/>
          </w:tcPr>
          <w:p w14:paraId="33F3D371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2C03712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B192D4E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2FEBC308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5EFAA9C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055B11D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</w:tcPr>
          <w:p w14:paraId="62786C7E" w14:textId="77777777" w:rsidR="00312806" w:rsidRPr="000C02B8" w:rsidRDefault="00312806" w:rsidP="00C2788D">
            <w:r w:rsidRPr="000C02B8">
              <w:t>Hard Gelatin Capsules: Introduction Raw materials and process aids Manufacture</w:t>
            </w:r>
          </w:p>
        </w:tc>
        <w:tc>
          <w:tcPr>
            <w:tcW w:w="1412" w:type="dxa"/>
          </w:tcPr>
          <w:p w14:paraId="40E70F24" w14:textId="77777777" w:rsidR="00312806" w:rsidRPr="006F5F41" w:rsidRDefault="0031280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7B3CAB18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17CC1CF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,3</w:t>
            </w:r>
          </w:p>
        </w:tc>
        <w:tc>
          <w:tcPr>
            <w:tcW w:w="1575" w:type="dxa"/>
            <w:vAlign w:val="center"/>
          </w:tcPr>
          <w:p w14:paraId="0A24196A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B9B6B3F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670F7DD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</w:tcPr>
          <w:p w14:paraId="66E1C747" w14:textId="77777777" w:rsidR="00312806" w:rsidRPr="000C02B8" w:rsidRDefault="00312806" w:rsidP="00C2788D">
            <w:r w:rsidRPr="000C02B8">
              <w:t>Capsule filiing Lecture Formulation</w:t>
            </w:r>
          </w:p>
        </w:tc>
        <w:tc>
          <w:tcPr>
            <w:tcW w:w="1412" w:type="dxa"/>
          </w:tcPr>
          <w:p w14:paraId="7EA6E181" w14:textId="77777777" w:rsidR="00312806" w:rsidRPr="006F5F41" w:rsidRDefault="0031280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6326159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Exam </w:t>
            </w:r>
          </w:p>
        </w:tc>
        <w:tc>
          <w:tcPr>
            <w:tcW w:w="1567" w:type="dxa"/>
            <w:vAlign w:val="center"/>
          </w:tcPr>
          <w:p w14:paraId="471701EB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,1</w:t>
            </w:r>
          </w:p>
        </w:tc>
        <w:tc>
          <w:tcPr>
            <w:tcW w:w="1575" w:type="dxa"/>
            <w:vAlign w:val="center"/>
          </w:tcPr>
          <w:p w14:paraId="58B179D3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05A3C70D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046E1054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0D752216" w14:textId="77777777" w:rsidR="00312806" w:rsidRPr="000C02B8" w:rsidRDefault="00312806" w:rsidP="00C2788D">
            <w:r w:rsidRPr="000C02B8">
              <w:t>Exam 2</w:t>
            </w:r>
          </w:p>
        </w:tc>
        <w:tc>
          <w:tcPr>
            <w:tcW w:w="1412" w:type="dxa"/>
          </w:tcPr>
          <w:p w14:paraId="61A968FA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3B2D277F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E510376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14FE94EB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38E5FA93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71802BB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</w:tcPr>
          <w:p w14:paraId="6F2DA4EF" w14:textId="77777777" w:rsidR="00312806" w:rsidRPr="000C02B8" w:rsidRDefault="00312806" w:rsidP="00C2788D">
            <w:r w:rsidRPr="000C02B8">
              <w:t>4Soft Gelatin Capsules: Lecture Description of soft gels Rationale foe selection of softgel as dosage form Manufacture Formulation</w:t>
            </w:r>
          </w:p>
        </w:tc>
        <w:tc>
          <w:tcPr>
            <w:tcW w:w="1412" w:type="dxa"/>
          </w:tcPr>
          <w:p w14:paraId="451D5F55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12DF191F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3D37A8E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C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33114738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20A36C7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69CA9AF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4.</w:t>
            </w:r>
          </w:p>
        </w:tc>
        <w:tc>
          <w:tcPr>
            <w:tcW w:w="2918" w:type="dxa"/>
          </w:tcPr>
          <w:p w14:paraId="1CA7CD19" w14:textId="77777777" w:rsidR="00312806" w:rsidRDefault="00312806" w:rsidP="00C2788D">
            <w:r w:rsidRPr="000C02B8">
              <w:t>Preformulation: Characteerization of physicochemical properties of drugs</w:t>
            </w:r>
          </w:p>
          <w:p w14:paraId="6C7409FA" w14:textId="77777777" w:rsidR="000375EA" w:rsidRPr="000C02B8" w:rsidRDefault="000375EA" w:rsidP="00C2788D">
            <w:r w:rsidRPr="000C02B8">
              <w:t>In Vitro- In Vivo Correlation: Importance of Dissolution in IVIVC</w:t>
            </w:r>
          </w:p>
        </w:tc>
        <w:tc>
          <w:tcPr>
            <w:tcW w:w="1412" w:type="dxa"/>
          </w:tcPr>
          <w:p w14:paraId="3AAFAA1E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001E02C4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A5CBFB8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333B741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6A3E1D96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CE42736" w14:textId="77777777" w:rsidR="00312806" w:rsidRPr="006F5F41" w:rsidRDefault="000375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5</w:t>
            </w:r>
            <w:r w:rsidR="00312806"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57C1484A" w14:textId="77777777" w:rsidR="00312806" w:rsidRDefault="00312806" w:rsidP="00C2788D">
            <w:r w:rsidRPr="000C02B8">
              <w:t xml:space="preserve">Final exam </w:t>
            </w:r>
          </w:p>
        </w:tc>
        <w:tc>
          <w:tcPr>
            <w:tcW w:w="1412" w:type="dxa"/>
          </w:tcPr>
          <w:p w14:paraId="2CFF1A86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51A93FC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5007880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5E1BC414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6C01FA07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22E1C605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4A7681D0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32"/>
        <w:gridCol w:w="7120"/>
      </w:tblGrid>
      <w:tr w:rsidR="008549C2" w:rsidRPr="006F5F41" w14:paraId="755D8075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33EFD44F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5ED3CA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19943B9B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2B0B212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FAC0813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5BE88D6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7F5FDA86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6BF762F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A25D0D9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7CA049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2048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D811FF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B3F0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14461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D31E1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36BB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FC84CA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317B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677DC16D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B4F322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42E1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DB3A59" w14:textId="77777777" w:rsidR="00312806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  <w:p w14:paraId="1D5A39A2" w14:textId="77777777" w:rsidR="00695916" w:rsidRPr="006F5F41" w:rsidRDefault="00312806" w:rsidP="00312806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61B26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05D5E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EB2F59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84208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E1BC6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05ACF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C82DC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912D2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847C849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E725C65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4F7AD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275B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EEF4F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38F7B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84A3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8B601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F1FA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19021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72452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D3113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0533190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4DB94E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EC297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FFF2B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0EC4E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A384F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B31BFEC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9C7B51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33C50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11A839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37473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B30F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9F130C9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2A154D9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410C7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88AA1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E5A1F0F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04E943FF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3E2513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52CB6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F52042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7584C2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7302B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3BB9E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57150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7CE8609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8F8CE9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1AC0C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62CCD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96280F4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668E6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725E0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8E5D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B270B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9A3EF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6E95E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7A52C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C77B0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C7C5B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F8C5D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CB749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44C5B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13978D1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FA11AC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E84AD1B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F1B27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D57441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DAD7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83903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40CB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C509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FF698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815FF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4BC92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715E3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46A6971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CD346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6A20D1B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DD952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AF086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E2231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69521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7F3E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93881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D820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7551F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D626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7A2322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13D35E4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5BF023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F18519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0011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B067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E745EC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64E22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45586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5E080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675B8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2FE3A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3C3BD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D011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9361767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49618B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E2FD2B0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B25E7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DEBB5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C6F19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2E418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93FF6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BB9F0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758C9C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41020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F7854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EC0101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0F97BC8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2C843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5D8010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AB357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2FEA1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34E4A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34A22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3D7095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14E9B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D57907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4DDD6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D34814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250632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3F2D8CE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0E779C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C0F47E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45630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DF4A05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B713A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7A9C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BFA9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BC83E0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FFEF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A4341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6EF36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7D88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314961B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674284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13A3D0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4329F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5AD404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876D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84CB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8547D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21FE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22482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37585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44B65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47CF4381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408B3F0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F15FC1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2975EF3B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Martin’s Physical Pharmacy and Pharmaceutical Sciences</w:t>
            </w:r>
          </w:p>
          <w:p w14:paraId="2C67663A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Modern Pharmaceutics</w:t>
            </w:r>
          </w:p>
          <w:p w14:paraId="15C996F7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Merck Index: An Encyclopedia of Chemicals, Drugs, &amp; Biologicals</w:t>
            </w:r>
          </w:p>
          <w:p w14:paraId="71B137AD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The Theory and Practice of Industrial Pharmacy</w:t>
            </w:r>
          </w:p>
          <w:p w14:paraId="36B1DFA9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Physical Pharmacy: Physical Chemical Principles in the Pharmaceutical Sciences</w:t>
            </w:r>
          </w:p>
          <w:p w14:paraId="60DE1AF4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Handbook of Pharmaceutical Excipients</w:t>
            </w:r>
          </w:p>
          <w:p w14:paraId="43BCE433" w14:textId="77777777" w:rsidR="008549C2" w:rsidRPr="00312806" w:rsidRDefault="00312806" w:rsidP="00312806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Remington: The Science and Practice of Pharmacy</w:t>
            </w:r>
          </w:p>
        </w:tc>
      </w:tr>
      <w:tr w:rsidR="008549C2" w:rsidRPr="006F5F41" w14:paraId="69D0731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8FE1330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632E6E4" w14:textId="77777777" w:rsidR="008549C2" w:rsidRPr="00312806" w:rsidRDefault="00312806" w:rsidP="00312806">
            <w:pPr>
              <w:pStyle w:val="ListParagraph"/>
              <w:numPr>
                <w:ilvl w:val="0"/>
                <w:numId w:val="12"/>
              </w:numPr>
              <w:spacing w:after="200" w:line="204" w:lineRule="auto"/>
              <w:ind w:right="-709"/>
              <w:contextualSpacing/>
              <w:jc w:val="lowKashida"/>
              <w:rPr>
                <w:rtl/>
              </w:rPr>
            </w:pPr>
            <w:r>
              <w:t>1. Martin’s Physical Pharmacy and Pharmaceutical Sciences By : Patrick J. Sinko, Lippincott Williams &amp; Wilkins , 2006, 5th Edition 2. Modern Pharmaceutics by Gilbert S. Banker (Editor), Christopher T. Rhodes (Editor) 4th edition (June 15, 2002), Marcel Dekker; ISBN: ISBN: 0824706749 3. Merck Index: An Encyclopedia of Chemicals, Drugs, &amp; Biologicals by Merck, Co, Maryadele J. Oneil (Editor), Ann Smith (Editor) 13th edition (October 2001), Merck &amp; Co; ISBN: 0911910131 4. The Theory and Practice of Industrial Pharmacy by Leon Lachman, Herbert A. Lieberman, Joseph L. Kanig. 3rd edition (August 1986), Lea &amp; Febiger; ISBN: 0812109775 5. Physical Pharmacy: Physical Chemical Principles in the Pharmaceutical Sciences by Alfred Martin, Pilar Bustamante, A.H.C. Chun (Illustrator) 622 pages 4th edition (January 15, 1993), Lea &amp; Febiger; ISBN: Supporting References Page 3 of7 0812114388 6. Handbook of Pharmaceutical Excipients by Arthur H. Kibbe (Editor), Ainley Wade, Paul J. Weller 665 pages 3rd edition Vol 3 (January 15, 2000), Amer. Pharmaceutical Assoc.; ISBN: 091733096X 7. Remington: The Science and Practice of Pharmacy by Alfonso R. Gennaro (Editor) 20th edition (December 15, 2000), Lippincott, Williams &amp; Wilkins; ISBN: 0683306472</w:t>
            </w:r>
          </w:p>
        </w:tc>
      </w:tr>
      <w:tr w:rsidR="008549C2" w:rsidRPr="006F5F41" w14:paraId="5446CB9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CDD523C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51A8D02A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061349EC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AFCAAF5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0A3749B5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82D360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D0799C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17A46116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197E6464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20DE0C7F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01923883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18E9AEE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36DA9626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ABEEE24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09C2E014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1B22A1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700C3947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FFE3AE0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Last update date: </w:t>
      </w:r>
    </w:p>
    <w:p w14:paraId="7725745F" w14:textId="77777777" w:rsidR="008549C2" w:rsidRPr="006F5F41" w:rsidRDefault="008549C2">
      <w:pPr>
        <w:rPr>
          <w:b/>
          <w:bCs/>
          <w:sz w:val="28"/>
          <w:szCs w:val="28"/>
        </w:rPr>
      </w:pPr>
    </w:p>
    <w:p w14:paraId="72EE47E9" w14:textId="77777777" w:rsidR="008549C2" w:rsidRPr="006F5F41" w:rsidRDefault="008549C2">
      <w:pPr>
        <w:rPr>
          <w:sz w:val="28"/>
          <w:szCs w:val="28"/>
          <w:rtl/>
        </w:rPr>
      </w:pPr>
    </w:p>
    <w:p w14:paraId="3A49A8F6" w14:textId="77777777" w:rsidR="008549C2" w:rsidRPr="006F5F41" w:rsidRDefault="008549C2">
      <w:pPr>
        <w:rPr>
          <w:sz w:val="28"/>
          <w:szCs w:val="28"/>
          <w:rtl/>
        </w:rPr>
      </w:pPr>
    </w:p>
    <w:p w14:paraId="36E3ADD3" w14:textId="77777777" w:rsidR="008549C2" w:rsidRPr="006F5F41" w:rsidRDefault="008549C2">
      <w:pPr>
        <w:rPr>
          <w:sz w:val="28"/>
          <w:szCs w:val="28"/>
          <w:rtl/>
        </w:rPr>
      </w:pPr>
    </w:p>
    <w:p w14:paraId="579043EE" w14:textId="77777777" w:rsidR="008549C2" w:rsidRPr="006F5F41" w:rsidRDefault="008549C2">
      <w:pPr>
        <w:rPr>
          <w:sz w:val="28"/>
          <w:szCs w:val="28"/>
          <w:rtl/>
        </w:rPr>
      </w:pPr>
    </w:p>
    <w:p w14:paraId="548AD7DA" w14:textId="77777777" w:rsidR="008549C2" w:rsidRPr="006F5F41" w:rsidRDefault="008549C2">
      <w:pPr>
        <w:rPr>
          <w:sz w:val="28"/>
          <w:szCs w:val="28"/>
          <w:rtl/>
        </w:rPr>
      </w:pPr>
    </w:p>
    <w:p w14:paraId="6D87B097" w14:textId="77777777" w:rsidR="008549C2" w:rsidRPr="006F5F41" w:rsidRDefault="008549C2">
      <w:pPr>
        <w:rPr>
          <w:sz w:val="28"/>
          <w:szCs w:val="28"/>
          <w:rtl/>
        </w:rPr>
      </w:pPr>
    </w:p>
    <w:p w14:paraId="098E8E5D" w14:textId="77777777" w:rsidR="008549C2" w:rsidRPr="006F5F41" w:rsidRDefault="008549C2">
      <w:pPr>
        <w:rPr>
          <w:sz w:val="28"/>
          <w:szCs w:val="28"/>
          <w:rtl/>
        </w:rPr>
      </w:pPr>
    </w:p>
    <w:p w14:paraId="3CF842DA" w14:textId="77777777" w:rsidR="008549C2" w:rsidRPr="006F5F41" w:rsidRDefault="008549C2">
      <w:pPr>
        <w:rPr>
          <w:sz w:val="28"/>
          <w:szCs w:val="28"/>
        </w:rPr>
      </w:pPr>
    </w:p>
    <w:sectPr w:rsidR="008549C2" w:rsidRPr="006F5F41" w:rsidSect="00895F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53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65BB4" w14:textId="77777777" w:rsidR="00895F68" w:rsidRDefault="00895F68">
      <w:pPr>
        <w:spacing w:after="0" w:line="240" w:lineRule="auto"/>
      </w:pPr>
      <w:r>
        <w:separator/>
      </w:r>
    </w:p>
  </w:endnote>
  <w:endnote w:type="continuationSeparator" w:id="0">
    <w:p w14:paraId="633847A5" w14:textId="77777777" w:rsidR="00895F68" w:rsidRDefault="00895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FA1DF" w14:textId="77777777" w:rsidR="006F5F41" w:rsidRDefault="006F5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E0068" w14:textId="77777777" w:rsidR="006F5F41" w:rsidRDefault="006F5F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AA1B4" w14:textId="77777777" w:rsidR="006F5F41" w:rsidRDefault="006F5F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611FB" w14:textId="77777777" w:rsidR="00895F68" w:rsidRDefault="00895F68">
      <w:pPr>
        <w:spacing w:after="0" w:line="240" w:lineRule="auto"/>
      </w:pPr>
      <w:r>
        <w:separator/>
      </w:r>
    </w:p>
  </w:footnote>
  <w:footnote w:type="continuationSeparator" w:id="0">
    <w:p w14:paraId="4209FA01" w14:textId="77777777" w:rsidR="00895F68" w:rsidRDefault="00895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E8DE7" w14:textId="77777777" w:rsidR="006F5F41" w:rsidRDefault="006F5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B97FA" w14:textId="77777777" w:rsidR="008549C2" w:rsidRDefault="0086436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54AEFEA5" wp14:editId="586BD07D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660058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B282C47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AEFEA5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73660058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B282C47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35702">
      <w:rPr>
        <w:noProof/>
      </w:rPr>
      <w:drawing>
        <wp:anchor distT="0" distB="0" distL="0" distR="0" simplePos="0" relativeHeight="3" behindDoc="0" locked="0" layoutInCell="1" allowOverlap="1" wp14:anchorId="3B2A2F5D" wp14:editId="5C67E876">
          <wp:simplePos x="0" y="0"/>
          <wp:positionH relativeFrom="margin">
            <wp:align>righ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687830" cy="1296035"/>
          <wp:effectExtent l="0" t="0" r="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635702">
      <w:rPr>
        <w:noProof/>
      </w:rPr>
      <w:drawing>
        <wp:anchor distT="0" distB="0" distL="0" distR="0" simplePos="0" relativeHeight="2" behindDoc="0" locked="0" layoutInCell="1" allowOverlap="1" wp14:anchorId="194DE35E" wp14:editId="5C184139">
          <wp:simplePos x="0" y="0"/>
          <wp:positionH relativeFrom="margin">
            <wp:align>lef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386205" cy="1265555"/>
          <wp:effectExtent l="0" t="0" r="0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298B0AC4" wp14:editId="5628B9A0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C28656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19E1FB7C" w14:textId="77777777" w:rsidR="008549C2" w:rsidRDefault="008549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0F86F" w14:textId="77777777" w:rsidR="006F5F41" w:rsidRDefault="006F5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A0A50"/>
    <w:multiLevelType w:val="hybridMultilevel"/>
    <w:tmpl w:val="69BE07E4"/>
    <w:lvl w:ilvl="0" w:tplc="C63EF4CA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num w:numId="1" w16cid:durableId="1666667114">
    <w:abstractNumId w:val="5"/>
  </w:num>
  <w:num w:numId="2" w16cid:durableId="691611913">
    <w:abstractNumId w:val="7"/>
  </w:num>
  <w:num w:numId="3" w16cid:durableId="236941438">
    <w:abstractNumId w:val="2"/>
  </w:num>
  <w:num w:numId="4" w16cid:durableId="303392499">
    <w:abstractNumId w:val="3"/>
  </w:num>
  <w:num w:numId="5" w16cid:durableId="2118327430">
    <w:abstractNumId w:val="9"/>
  </w:num>
  <w:num w:numId="6" w16cid:durableId="2010404173">
    <w:abstractNumId w:val="1"/>
  </w:num>
  <w:num w:numId="7" w16cid:durableId="1208419864">
    <w:abstractNumId w:val="10"/>
  </w:num>
  <w:num w:numId="8" w16cid:durableId="985553094">
    <w:abstractNumId w:val="6"/>
  </w:num>
  <w:num w:numId="9" w16cid:durableId="1354770440">
    <w:abstractNumId w:val="8"/>
  </w:num>
  <w:num w:numId="10" w16cid:durableId="680351761">
    <w:abstractNumId w:val="0"/>
  </w:num>
  <w:num w:numId="11" w16cid:durableId="1389917232">
    <w:abstractNumId w:val="4"/>
  </w:num>
  <w:num w:numId="12" w16cid:durableId="2060784295">
    <w:abstractNumId w:val="12"/>
  </w:num>
  <w:num w:numId="13" w16cid:durableId="5062931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E3NTQwNDY1NzFQ0lEKTi0uzszPAykwrAUAvOr0lywAAAA="/>
  </w:docVars>
  <w:rsids>
    <w:rsidRoot w:val="008549C2"/>
    <w:rsid w:val="000375EA"/>
    <w:rsid w:val="00080560"/>
    <w:rsid w:val="000C582F"/>
    <w:rsid w:val="0019312A"/>
    <w:rsid w:val="001D3F4C"/>
    <w:rsid w:val="00297A0D"/>
    <w:rsid w:val="00312806"/>
    <w:rsid w:val="00635702"/>
    <w:rsid w:val="00695916"/>
    <w:rsid w:val="006F5F41"/>
    <w:rsid w:val="00805B07"/>
    <w:rsid w:val="008549C2"/>
    <w:rsid w:val="0086436A"/>
    <w:rsid w:val="00895F68"/>
    <w:rsid w:val="00CF3491"/>
    <w:rsid w:val="00DB70F7"/>
    <w:rsid w:val="00F2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A5E7A2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0375EA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1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6054F0-3AF7-4CD1-9E93-28E9266EE061}"/>
</file>

<file path=customXml/itemProps2.xml><?xml version="1.0" encoding="utf-8"?>
<ds:datastoreItem xmlns:ds="http://schemas.openxmlformats.org/officeDocument/2006/customXml" ds:itemID="{08A28946-1BF3-4A6F-955A-8265CA814216}"/>
</file>

<file path=customXml/itemProps3.xml><?xml version="1.0" encoding="utf-8"?>
<ds:datastoreItem xmlns:ds="http://schemas.openxmlformats.org/officeDocument/2006/customXml" ds:itemID="{3244B5F2-A09E-4367-8EF0-663D615175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851</Words>
  <Characters>5060</Characters>
  <Application>Microsoft Office Word</Application>
  <DocSecurity>0</DocSecurity>
  <Lines>506</Lines>
  <Paragraphs>24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5</cp:revision>
  <cp:lastPrinted>2024-04-22T07:32:00Z</cp:lastPrinted>
  <dcterms:created xsi:type="dcterms:W3CDTF">2023-11-28T10:33:00Z</dcterms:created>
  <dcterms:modified xsi:type="dcterms:W3CDTF">2024-04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d1c1aa36750920df329122e8608754326eaab6752ffabd1bd616b3137ba6eded</vt:lpwstr>
  </property>
</Properties>
</file>